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6B" w:rsidRPr="00C0558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0558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of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E4046B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E4046B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E4046B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8C0994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8C0994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C0558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0558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7672C6">
        <w:rPr>
          <w:rFonts w:ascii="Times New Roman" w:hAnsi="Times New Roman"/>
          <w:b/>
          <w:noProof/>
          <w:sz w:val="24"/>
          <w:szCs w:val="24"/>
        </w:rPr>
        <w:t>i</w:t>
      </w:r>
      <w:r w:rsidRPr="00C05589">
        <w:rPr>
          <w:rFonts w:ascii="Times New Roman" w:hAnsi="Times New Roman"/>
          <w:b/>
          <w:sz w:val="24"/>
          <w:szCs w:val="24"/>
        </w:rPr>
        <w:t xml:space="preserve"> </w:t>
      </w:r>
      <w:r w:rsidRPr="007672C6">
        <w:rPr>
          <w:rFonts w:ascii="Times New Roman" w:hAnsi="Times New Roman"/>
          <w:b/>
          <w:noProof/>
          <w:sz w:val="24"/>
          <w:szCs w:val="24"/>
        </w:rPr>
        <w:t>razvoj</w:t>
      </w:r>
      <w:r w:rsidRPr="00C05589">
        <w:rPr>
          <w:rFonts w:ascii="Times New Roman" w:hAnsi="Times New Roman"/>
          <w:b/>
          <w:sz w:val="24"/>
          <w:szCs w:val="24"/>
        </w:rPr>
        <w:t xml:space="preserve"> d.o.o.</w:t>
      </w:r>
      <w:r w:rsidR="00A23BC6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DB7596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59296B" w:rsidRPr="00DB7596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DB7596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DB7596">
        <w:rPr>
          <w:rFonts w:ascii="Times New Roman" w:hAnsi="Times New Roman"/>
          <w:sz w:val="24"/>
          <w:szCs w:val="24"/>
        </w:rPr>
        <w:t>No. 22-26 Nemanjina street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11000 Belgrade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Serbia</w:t>
      </w:r>
    </w:p>
    <w:p w:rsidR="0059296B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796417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F94BCD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F94BCD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710057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710057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710057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710057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32598D" w:rsidRDefault="0032598D" w:rsidP="00A54C2B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32598D">
        <w:rPr>
          <w:rFonts w:ascii="Times New Roman" w:hAnsi="Times New Roman"/>
          <w:b/>
          <w:sz w:val="28"/>
          <w:szCs w:val="28"/>
          <w:lang w:val="en-GB"/>
        </w:rPr>
        <w:t xml:space="preserve">SOFTWARE APPLICATIONS </w:t>
      </w:r>
    </w:p>
    <w:p w:rsidR="0032598D" w:rsidRDefault="0032598D" w:rsidP="00F6762F">
      <w:pPr>
        <w:spacing w:after="0"/>
        <w:jc w:val="center"/>
        <w:rPr>
          <w:rFonts w:ascii="Times New Roman" w:hAnsi="Times New Roman"/>
          <w:b/>
          <w:sz w:val="28"/>
          <w:szCs w:val="28"/>
          <w:lang w:val="en-GB"/>
        </w:rPr>
      </w:pPr>
      <w:proofErr w:type="gramStart"/>
      <w:r w:rsidRPr="0032598D">
        <w:rPr>
          <w:rFonts w:ascii="Times New Roman" w:hAnsi="Times New Roman"/>
          <w:b/>
          <w:sz w:val="28"/>
          <w:szCs w:val="28"/>
          <w:lang w:val="en-GB"/>
        </w:rPr>
        <w:t>for</w:t>
      </w:r>
      <w:proofErr w:type="gramEnd"/>
      <w:r w:rsidRPr="0032598D">
        <w:rPr>
          <w:rFonts w:ascii="Times New Roman" w:hAnsi="Times New Roman"/>
          <w:b/>
          <w:sz w:val="28"/>
          <w:szCs w:val="28"/>
          <w:lang w:val="en-GB"/>
        </w:rPr>
        <w:t xml:space="preserve"> the needs of scientific and research organizations</w:t>
      </w:r>
    </w:p>
    <w:p w:rsidR="0059296B" w:rsidRPr="00351AD0" w:rsidRDefault="007E3929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="00F6762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32598D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11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="00F6762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Republic of Serbia has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>to establish a company „PIU Research and Development Ltd.” for managing the project that concerns a series o</w:t>
      </w:r>
      <w:r w:rsidR="00750CEE">
        <w:rPr>
          <w:rFonts w:ascii="Times New Roman" w:hAnsi="Times New Roman"/>
          <w:sz w:val="24"/>
          <w:szCs w:val="24"/>
        </w:rPr>
        <w:t xml:space="preserve">f investments aimed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country’s public Research and Development activity. </w:t>
      </w:r>
    </w:p>
    <w:p w:rsidR="00591C26" w:rsidRPr="008615B5" w:rsidRDefault="006E13C5" w:rsidP="008615B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bCs/>
          <w:noProof/>
          <w:sz w:val="24"/>
          <w:szCs w:val="24"/>
          <w:lang w:val="en-GB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8520A8">
        <w:rPr>
          <w:rFonts w:ascii="Times New Roman" w:hAnsi="Times New Roman"/>
          <w:sz w:val="24"/>
          <w:szCs w:val="24"/>
        </w:rPr>
        <w:t xml:space="preserve">Ministry of Education, </w:t>
      </w:r>
      <w:r w:rsidRPr="006E13C5">
        <w:rPr>
          <w:rFonts w:ascii="Times New Roman" w:hAnsi="Times New Roman"/>
          <w:sz w:val="24"/>
          <w:szCs w:val="24"/>
        </w:rPr>
        <w:t>Science</w:t>
      </w:r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Purchaser</w:t>
      </w:r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6E13C5">
        <w:rPr>
          <w:rFonts w:ascii="Times New Roman" w:hAnsi="Times New Roman"/>
          <w:spacing w:val="-2"/>
          <w:sz w:val="24"/>
          <w:szCs w:val="24"/>
        </w:rPr>
        <w:t xml:space="preserve">now invite eligible and qualified bidders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952806" w:rsidRPr="00952806">
        <w:rPr>
          <w:rFonts w:ascii="Times New Roman" w:hAnsi="Times New Roman"/>
          <w:noProof/>
          <w:spacing w:val="-2"/>
          <w:sz w:val="24"/>
          <w:szCs w:val="24"/>
        </w:rPr>
        <w:t>P</w:t>
      </w:r>
      <w:r w:rsidR="00952806" w:rsidRPr="00952806">
        <w:rPr>
          <w:rFonts w:ascii="Times New Roman" w:hAnsi="Times New Roman"/>
          <w:noProof/>
          <w:sz w:val="24"/>
          <w:szCs w:val="24"/>
          <w:lang w:val="en-GB"/>
        </w:rPr>
        <w:t>rocurement of software applications for the needs of scientific and research organizations</w:t>
      </w:r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2F122F">
        <w:rPr>
          <w:rFonts w:ascii="Times New Roman" w:eastAsia="Times New Roman" w:hAnsi="Times New Roman"/>
          <w:sz w:val="24"/>
          <w:szCs w:val="24"/>
          <w:lang w:val="en-US"/>
        </w:rPr>
        <w:t>а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>,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14/2015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 xml:space="preserve"> и 68/2015,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5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D570CD" w:rsidRPr="00952806">
        <w:rPr>
          <w:rFonts w:ascii="Times New Roman" w:hAnsi="Times New Roman"/>
          <w:noProof/>
          <w:spacing w:val="-2"/>
          <w:sz w:val="24"/>
          <w:szCs w:val="24"/>
        </w:rPr>
        <w:t>P</w:t>
      </w:r>
      <w:r w:rsidR="00D570CD" w:rsidRPr="00952806">
        <w:rPr>
          <w:rFonts w:ascii="Times New Roman" w:hAnsi="Times New Roman"/>
          <w:noProof/>
          <w:sz w:val="24"/>
          <w:szCs w:val="24"/>
          <w:lang w:val="en-GB"/>
        </w:rPr>
        <w:t>rocurement of software applications for the needs of 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D570CD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</w:rPr>
        <w:t>IOP/</w:t>
      </w:r>
      <w:r w:rsidR="00D570CD">
        <w:rPr>
          <w:rFonts w:ascii="Times New Roman" w:eastAsia="Times New Roman" w:hAnsi="Times New Roman"/>
          <w:bCs/>
          <w:sz w:val="24"/>
          <w:szCs w:val="24"/>
        </w:rPr>
        <w:t>11</w:t>
      </w:r>
      <w:r w:rsidR="00BF4E9F" w:rsidRPr="00BF4E9F">
        <w:rPr>
          <w:rFonts w:ascii="Times New Roman" w:eastAsia="Times New Roman" w:hAnsi="Times New Roman"/>
          <w:bCs/>
          <w:sz w:val="24"/>
          <w:szCs w:val="24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</w:rPr>
        <w:t>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 are being invited for individual contracts (lots) or for any combination of contracts (</w:t>
      </w:r>
      <w:r>
        <w:rPr>
          <w:rFonts w:ascii="Times New Roman" w:eastAsia="Times New Roman" w:hAnsi="Times New Roman"/>
          <w:sz w:val="24"/>
          <w:szCs w:val="20"/>
          <w:lang w:val="en-US"/>
        </w:rPr>
        <w:t>lo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)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lastRenderedPageBreak/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390D39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number, </w:t>
      </w:r>
      <w:r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identification</w:t>
      </w:r>
      <w:r w:rsid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nd names of the lots are provided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Bidding Document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</w:t>
      </w:r>
      <w:r w:rsid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DB3F50" w:rsidRP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Price Schedule including Technical specific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ion</w:t>
      </w:r>
      <w:r w:rsidR="00FB6294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(Annex II)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- </w:t>
      </w:r>
      <w:r w:rsidR="008A1A1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 a separate excel file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</w:t>
      </w:r>
      <w:r w:rsidR="00A40933">
        <w:rPr>
          <w:rFonts w:ascii="Times New Roman" w:eastAsia="Times New Roman" w:hAnsi="Times New Roman"/>
          <w:sz w:val="24"/>
          <w:szCs w:val="20"/>
          <w:lang w:val="en-US"/>
        </w:rPr>
        <w:t xml:space="preserve"> with varian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shall not be considered.  </w:t>
      </w:r>
    </w:p>
    <w:p w:rsidR="00591C26" w:rsidRPr="00591C26" w:rsidRDefault="00591C26" w:rsidP="00591C26">
      <w:pPr>
        <w:spacing w:line="240" w:lineRule="auto"/>
        <w:ind w:left="695" w:hanging="695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for individual lots </w:t>
      </w:r>
      <w:r w:rsidRPr="00591C26">
        <w:rPr>
          <w:rFonts w:ascii="Times New Roman" w:eastAsia="Times New Roman" w:hAnsi="Times New Roman"/>
          <w:bCs/>
          <w:iCs/>
          <w:sz w:val="24"/>
          <w:szCs w:val="20"/>
          <w:lang w:val="en-US"/>
        </w:rPr>
        <w:t>wil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be accepted.  </w:t>
      </w:r>
    </w:p>
    <w:p w:rsidR="00591C26" w:rsidRPr="00591C26" w:rsidRDefault="00591C26" w:rsidP="00591C26">
      <w:pPr>
        <w:spacing w:line="240" w:lineRule="auto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will be evaluated lot by lot. </w:t>
      </w:r>
    </w:p>
    <w:p w:rsidR="00591C26" w:rsidRPr="00C468D2" w:rsidRDefault="00591C26" w:rsidP="00591C26">
      <w:pPr>
        <w:overflowPunct w:val="0"/>
        <w:autoSpaceDE w:val="0"/>
        <w:autoSpaceDN w:val="0"/>
        <w:adjustRightInd w:val="0"/>
        <w:spacing w:line="240" w:lineRule="auto"/>
        <w:ind w:left="-6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C468D2">
        <w:rPr>
          <w:rFonts w:ascii="Times New Roman" w:eastAsia="Times New Roman" w:hAnsi="Times New Roman"/>
          <w:bCs/>
          <w:sz w:val="24"/>
          <w:szCs w:val="24"/>
          <w:lang w:val="en-GB"/>
        </w:rPr>
        <w:t>Discounts for the award of multiple lots will not be considered in bid evaluation.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bid value per lot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 w:rsidR="0071692A">
        <w:rPr>
          <w:rFonts w:ascii="Times New Roman" w:hAnsi="Times New Roman"/>
          <w:sz w:val="24"/>
          <w:szCs w:val="24"/>
          <w:lang w:val="en-US"/>
        </w:rPr>
        <w:t>March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 xml:space="preserve"> 201</w:t>
      </w:r>
      <w:r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E77A2D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71692A">
        <w:rPr>
          <w:rFonts w:ascii="Times New Roman" w:hAnsi="Times New Roman"/>
          <w:sz w:val="24"/>
          <w:szCs w:val="24"/>
          <w:lang w:val="en-US"/>
        </w:rPr>
        <w:t>June</w:t>
      </w:r>
      <w:r w:rsidR="00BB5753" w:rsidRPr="00E77A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E77A2D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E77A2D">
        <w:rPr>
          <w:rFonts w:ascii="Times New Roman" w:hAnsi="Times New Roman"/>
          <w:sz w:val="24"/>
          <w:szCs w:val="24"/>
          <w:lang w:val="en-US"/>
        </w:rPr>
        <w:t>.</w:t>
      </w:r>
      <w:bookmarkStart w:id="0" w:name="_GoBack"/>
      <w:bookmarkEnd w:id="0"/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Veljka</w:t>
      </w:r>
      <w:proofErr w:type="spellEnd"/>
      <w:r w:rsidR="00991AE6" w:rsidRPr="0052250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Dugoševića</w:t>
      </w:r>
      <w:proofErr w:type="spellEnd"/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3A5E9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3A5E90">
        <w:rPr>
          <w:rFonts w:ascii="Times New Roman" w:hAnsi="Times New Roman"/>
          <w:sz w:val="24"/>
          <w:szCs w:val="24"/>
          <w:lang w:val="en-US"/>
        </w:rPr>
        <w:t>Web</w:t>
      </w:r>
      <w:r w:rsidR="00D51BE0" w:rsidRPr="003A5E9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6" w:history="1">
        <w:r w:rsidR="00D51BE0" w:rsidRPr="003A5E9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3A5E90" w:rsidRDefault="00991AE6" w:rsidP="00455ABD">
      <w:pPr>
        <w:spacing w:after="120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3A5E90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3A5E9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A266B4" w:rsidRPr="003A5E90">
          <w:rPr>
            <w:rStyle w:val="Hyperlink"/>
            <w:rFonts w:ascii="Times New Roman" w:hAnsi="Times New Roman"/>
            <w:sz w:val="24"/>
            <w:szCs w:val="24"/>
            <w:lang w:val="en-GB"/>
          </w:rPr>
          <w:t>tender.software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8615B5" w:rsidRPr="008615B5">
        <w:rPr>
          <w:rFonts w:ascii="Times New Roman" w:hAnsi="Times New Roman"/>
          <w:noProof/>
          <w:spacing w:val="-2"/>
          <w:sz w:val="24"/>
          <w:szCs w:val="24"/>
        </w:rPr>
        <w:t xml:space="preserve"> </w:t>
      </w:r>
      <w:r w:rsidR="008615B5" w:rsidRPr="00952806">
        <w:rPr>
          <w:rFonts w:ascii="Times New Roman" w:hAnsi="Times New Roman"/>
          <w:noProof/>
          <w:spacing w:val="-2"/>
          <w:sz w:val="24"/>
          <w:szCs w:val="24"/>
        </w:rPr>
        <w:t>P</w:t>
      </w:r>
      <w:r w:rsidR="008615B5" w:rsidRPr="00952806">
        <w:rPr>
          <w:rFonts w:ascii="Times New Roman" w:hAnsi="Times New Roman"/>
          <w:noProof/>
          <w:sz w:val="24"/>
          <w:szCs w:val="24"/>
          <w:lang w:val="en-GB"/>
        </w:rPr>
        <w:t>rocurement of software applications for the needs of scienti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8615B5">
        <w:rPr>
          <w:rFonts w:ascii="Times New Roman" w:hAnsi="Times New Roman"/>
          <w:bCs/>
          <w:sz w:val="24"/>
          <w:szCs w:val="24"/>
          <w:lang w:val="en-US"/>
        </w:rPr>
        <w:t>11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991AE6" w:rsidRPr="00A23BC6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 xml:space="preserve">ID </w:t>
      </w:r>
      <w:r w:rsidR="004B6DF4" w:rsidRPr="004B6DF4">
        <w:rPr>
          <w:rFonts w:ascii="Times New Roman" w:hAnsi="Times New Roman"/>
          <w:bCs/>
          <w:sz w:val="24"/>
          <w:szCs w:val="24"/>
          <w:lang w:val="en-US"/>
        </w:rPr>
        <w:t>Number of the lot for which the bid is submitted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615B5" w:rsidRPr="008615B5">
        <w:rPr>
          <w:rFonts w:ascii="Times New Roman" w:hAnsi="Times New Roman"/>
          <w:b/>
          <w:sz w:val="24"/>
          <w:szCs w:val="24"/>
          <w:lang w:val="en-US"/>
        </w:rPr>
        <w:t xml:space="preserve">54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8615B5">
        <w:rPr>
          <w:rFonts w:ascii="Times New Roman" w:hAnsi="Times New Roman"/>
          <w:b/>
          <w:sz w:val="24"/>
          <w:szCs w:val="24"/>
          <w:lang w:val="en-US"/>
        </w:rPr>
        <w:t xml:space="preserve"> street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A01F95" w:rsidRDefault="00A01F9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Pr="008C45D0" w:rsidRDefault="00614AFA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45D0"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5B457B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8C45D0" w:rsidRPr="008C45D0">
        <w:rPr>
          <w:rFonts w:ascii="Times New Roman" w:hAnsi="Times New Roman"/>
          <w:noProof/>
          <w:color w:val="000000"/>
          <w:sz w:val="24"/>
          <w:szCs w:val="24"/>
          <w:lang w:val="en-US"/>
        </w:rPr>
        <w:t>22</w:t>
      </w:r>
      <w:r w:rsidR="00F0650F" w:rsidRPr="008C45D0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8C45D0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,</w:t>
      </w:r>
      <w:r w:rsidR="00BC4ADE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17531F" w:rsidRPr="008C45D0">
        <w:rPr>
          <w:rFonts w:ascii="Times New Roman" w:hAnsi="Times New Roman"/>
          <w:color w:val="000000"/>
          <w:sz w:val="24"/>
          <w:szCs w:val="24"/>
          <w:lang w:val="en-US"/>
        </w:rPr>
        <w:t>; Time: 1</w:t>
      </w:r>
      <w:r w:rsidR="008C45D0" w:rsidRPr="008C45D0">
        <w:rPr>
          <w:rFonts w:ascii="Times New Roman" w:hAnsi="Times New Roman"/>
          <w:color w:val="000000"/>
          <w:sz w:val="24"/>
          <w:szCs w:val="24"/>
          <w:lang w:val="en-US"/>
        </w:rPr>
        <w:t>0</w:t>
      </w:r>
      <w:r w:rsidR="0017531F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C3A7C" w:rsidRPr="008C45D0">
        <w:rPr>
          <w:rFonts w:ascii="Times New Roman" w:hAnsi="Times New Roman"/>
          <w:color w:val="000000"/>
          <w:sz w:val="24"/>
          <w:szCs w:val="24"/>
          <w:lang w:val="en-US"/>
        </w:rPr>
        <w:t>a.m. by</w:t>
      </w:r>
      <w:r w:rsidR="003C4291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local time</w:t>
      </w:r>
    </w:p>
    <w:p w:rsidR="006E6A25" w:rsidRPr="008C45D0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8C45D0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date of a </w:t>
      </w:r>
      <w:r w:rsidRPr="008C45D0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 w:rsidRPr="008C45D0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A01F95" w:rsidRPr="008C45D0" w:rsidRDefault="00A01F95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Default="00614AFA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45D0"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084088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8C45D0" w:rsidRPr="008C45D0">
        <w:rPr>
          <w:rFonts w:ascii="Times New Roman" w:hAnsi="Times New Roman"/>
          <w:noProof/>
          <w:color w:val="000000"/>
          <w:sz w:val="24"/>
          <w:szCs w:val="24"/>
          <w:lang w:val="en-US"/>
        </w:rPr>
        <w:t>22</w:t>
      </w:r>
      <w:r w:rsidR="00084088" w:rsidRPr="008C45D0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,</w:t>
      </w:r>
      <w:r w:rsidR="00BC4ADE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8C45D0" w:rsidRPr="008C45D0">
        <w:rPr>
          <w:rFonts w:ascii="Times New Roman" w:hAnsi="Times New Roman"/>
          <w:color w:val="000000"/>
          <w:sz w:val="24"/>
          <w:szCs w:val="24"/>
          <w:lang w:val="en-US"/>
        </w:rPr>
        <w:t>; Time: 12</w:t>
      </w:r>
      <w:r w:rsidR="00084088" w:rsidRPr="008C45D0">
        <w:rPr>
          <w:rFonts w:ascii="Times New Roman" w:hAnsi="Times New Roman"/>
          <w:color w:val="000000"/>
          <w:sz w:val="24"/>
          <w:szCs w:val="24"/>
          <w:lang w:val="en-US"/>
        </w:rPr>
        <w:t xml:space="preserve">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for all Lots</w:t>
      </w: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8615B5">
        <w:rPr>
          <w:rFonts w:ascii="Times New Roman" w:hAnsi="Times New Roman"/>
          <w:b/>
          <w:sz w:val="24"/>
          <w:szCs w:val="24"/>
          <w:lang w:val="en-US"/>
        </w:rPr>
        <w:t>Beograd</w:t>
      </w:r>
    </w:p>
    <w:p w:rsidR="00341AFA" w:rsidRDefault="008615B5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54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  <w:lang w:val="en-US"/>
        </w:rPr>
        <w:t>s</w:t>
      </w:r>
      <w:r w:rsidR="007A436F" w:rsidRPr="007A436F">
        <w:rPr>
          <w:rFonts w:ascii="Times New Roman" w:hAnsi="Times New Roman"/>
          <w:b/>
          <w:sz w:val="24"/>
          <w:szCs w:val="24"/>
          <w:lang w:val="en-US"/>
        </w:rPr>
        <w:t>treet</w:t>
      </w:r>
      <w:proofErr w:type="gramEnd"/>
      <w:r w:rsidR="007A436F" w:rsidRPr="007A436F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Technology </w:t>
      </w:r>
      <w:r w:rsidRPr="008C45D0">
        <w:rPr>
          <w:rFonts w:ascii="Times New Roman" w:hAnsi="Times New Roman"/>
          <w:b/>
          <w:sz w:val="24"/>
          <w:szCs w:val="24"/>
          <w:lang w:val="en-US"/>
        </w:rPr>
        <w:t>P</w:t>
      </w:r>
      <w:r w:rsidR="00364FF2" w:rsidRPr="008C45D0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 w:rsidRPr="008C45D0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 w:rsidRPr="008C45D0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3386B" w:rsidRDefault="0063386B" w:rsidP="0063386B">
      <w:pPr>
        <w:jc w:val="right"/>
        <w:rPr>
          <w:rFonts w:ascii="Times New Roman" w:hAnsi="Times New Roman"/>
          <w:b/>
          <w:noProof/>
          <w:color w:val="000000"/>
          <w:sz w:val="24"/>
          <w:szCs w:val="24"/>
          <w:vertAlign w:val="superscript"/>
          <w:lang w:val="en-US"/>
        </w:rPr>
      </w:pPr>
      <w:r>
        <w:rPr>
          <w:rFonts w:ascii="Times New Roman" w:hAnsi="Times New Roman"/>
          <w:i/>
          <w:sz w:val="24"/>
          <w:szCs w:val="24"/>
          <w:lang w:val="en-US"/>
        </w:rPr>
        <w:t>Date of publishing:</w:t>
      </w:r>
      <w:r w:rsidR="00E77A2D" w:rsidRPr="008C45D0">
        <w:rPr>
          <w:rFonts w:ascii="Times New Roman" w:hAnsi="Times New Roman"/>
          <w:b/>
          <w:i/>
          <w:sz w:val="24"/>
          <w:szCs w:val="24"/>
          <w:lang w:val="en-US"/>
        </w:rPr>
        <w:t xml:space="preserve"> </w:t>
      </w:r>
      <w:r w:rsidR="00341AFA" w:rsidRPr="008C45D0">
        <w:rPr>
          <w:rFonts w:ascii="Times New Roman" w:hAnsi="Times New Roman"/>
          <w:b/>
          <w:i/>
          <w:sz w:val="24"/>
          <w:szCs w:val="24"/>
          <w:lang w:val="en-US"/>
        </w:rPr>
        <w:t>December</w:t>
      </w:r>
      <w:r>
        <w:rPr>
          <w:rFonts w:ascii="Times New Roman" w:hAnsi="Times New Roman"/>
          <w:b/>
          <w:i/>
          <w:sz w:val="24"/>
          <w:szCs w:val="24"/>
          <w:lang w:val="en-US"/>
        </w:rPr>
        <w:t xml:space="preserve"> 2</w:t>
      </w:r>
      <w:r w:rsidRPr="0063386B">
        <w:rPr>
          <w:rFonts w:ascii="Times New Roman" w:hAnsi="Times New Roman"/>
          <w:b/>
          <w:i/>
          <w:sz w:val="24"/>
          <w:szCs w:val="24"/>
          <w:lang w:val="en-US"/>
        </w:rPr>
        <w:t>9</w:t>
      </w:r>
      <w:r w:rsidRPr="0063386B">
        <w:rPr>
          <w:rFonts w:ascii="Times New Roman" w:hAnsi="Times New Roman"/>
          <w:b/>
          <w:noProof/>
          <w:color w:val="000000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/>
          <w:b/>
          <w:i/>
          <w:sz w:val="24"/>
          <w:szCs w:val="24"/>
          <w:lang w:val="en-US"/>
        </w:rPr>
        <w:t>,</w:t>
      </w:r>
      <w:r w:rsidR="00341AFA" w:rsidRPr="008C45D0">
        <w:rPr>
          <w:rFonts w:ascii="Times New Roman" w:hAnsi="Times New Roman"/>
          <w:b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i/>
          <w:sz w:val="24"/>
          <w:szCs w:val="24"/>
          <w:lang w:val="en-US"/>
        </w:rPr>
        <w:t>2015</w:t>
      </w:r>
    </w:p>
    <w:sectPr w:rsidR="006734E2" w:rsidRPr="0063386B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704EF"/>
    <w:rsid w:val="00070E31"/>
    <w:rsid w:val="00072E56"/>
    <w:rsid w:val="00075A53"/>
    <w:rsid w:val="00075C10"/>
    <w:rsid w:val="00080067"/>
    <w:rsid w:val="00084088"/>
    <w:rsid w:val="00084BB4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2BF3"/>
    <w:rsid w:val="001F5139"/>
    <w:rsid w:val="001F5F6D"/>
    <w:rsid w:val="002122B1"/>
    <w:rsid w:val="00213864"/>
    <w:rsid w:val="002369D7"/>
    <w:rsid w:val="00236BAA"/>
    <w:rsid w:val="00240009"/>
    <w:rsid w:val="002605C4"/>
    <w:rsid w:val="00260FDA"/>
    <w:rsid w:val="002627CC"/>
    <w:rsid w:val="00262CF8"/>
    <w:rsid w:val="00277C1E"/>
    <w:rsid w:val="002B6BD8"/>
    <w:rsid w:val="002C6884"/>
    <w:rsid w:val="002D4AB4"/>
    <w:rsid w:val="002D50D1"/>
    <w:rsid w:val="002F030E"/>
    <w:rsid w:val="002F122F"/>
    <w:rsid w:val="00302B0F"/>
    <w:rsid w:val="0032598D"/>
    <w:rsid w:val="00341AFA"/>
    <w:rsid w:val="00351AD0"/>
    <w:rsid w:val="00362864"/>
    <w:rsid w:val="00364FF2"/>
    <w:rsid w:val="003827AE"/>
    <w:rsid w:val="00390D39"/>
    <w:rsid w:val="0039375C"/>
    <w:rsid w:val="003A1838"/>
    <w:rsid w:val="003A5E90"/>
    <w:rsid w:val="003C4291"/>
    <w:rsid w:val="003C7653"/>
    <w:rsid w:val="003D0E9F"/>
    <w:rsid w:val="003D5F68"/>
    <w:rsid w:val="003D76A2"/>
    <w:rsid w:val="003E761B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14AFA"/>
    <w:rsid w:val="0062593C"/>
    <w:rsid w:val="00627103"/>
    <w:rsid w:val="0063386B"/>
    <w:rsid w:val="00647C42"/>
    <w:rsid w:val="00653C39"/>
    <w:rsid w:val="00662CF8"/>
    <w:rsid w:val="006664CA"/>
    <w:rsid w:val="00666F6F"/>
    <w:rsid w:val="00671B70"/>
    <w:rsid w:val="006734E2"/>
    <w:rsid w:val="00677B7F"/>
    <w:rsid w:val="00682FC4"/>
    <w:rsid w:val="006A6949"/>
    <w:rsid w:val="006B126E"/>
    <w:rsid w:val="006B4C6D"/>
    <w:rsid w:val="006C6C67"/>
    <w:rsid w:val="006E13C5"/>
    <w:rsid w:val="006E6A25"/>
    <w:rsid w:val="006F22A2"/>
    <w:rsid w:val="006F761D"/>
    <w:rsid w:val="00710057"/>
    <w:rsid w:val="00710EF9"/>
    <w:rsid w:val="007129DB"/>
    <w:rsid w:val="0071692A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15B5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4FE"/>
    <w:rsid w:val="008B5D5C"/>
    <w:rsid w:val="008C0994"/>
    <w:rsid w:val="008C45D0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806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266B4"/>
    <w:rsid w:val="00A34D27"/>
    <w:rsid w:val="00A40933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B5C28"/>
    <w:rsid w:val="00AC093A"/>
    <w:rsid w:val="00AC5E15"/>
    <w:rsid w:val="00AD3D58"/>
    <w:rsid w:val="00AD6F1D"/>
    <w:rsid w:val="00AF6C1A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94109"/>
    <w:rsid w:val="00BA018F"/>
    <w:rsid w:val="00BB1C19"/>
    <w:rsid w:val="00BB5753"/>
    <w:rsid w:val="00BC4ADE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0CD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77A2D"/>
    <w:rsid w:val="00E81194"/>
    <w:rsid w:val="00E8259A"/>
    <w:rsid w:val="00E82C8D"/>
    <w:rsid w:val="00E83468"/>
    <w:rsid w:val="00E835C6"/>
    <w:rsid w:val="00E9410E"/>
    <w:rsid w:val="00E96A7E"/>
    <w:rsid w:val="00E979FC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F33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B6294"/>
    <w:rsid w:val="00FC10ED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00F7373D-57A7-436D-9041-5C9B15D7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nder.software@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predragk\AppData\Local\Microsoft\Windows\Temporary%20Internet%20Files\Content.Outlook\Z3QG1MW3\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5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Tea Hasimbegovic</cp:lastModifiedBy>
  <cp:revision>5</cp:revision>
  <cp:lastPrinted>2015-06-26T07:39:00Z</cp:lastPrinted>
  <dcterms:created xsi:type="dcterms:W3CDTF">2015-12-14T08:20:00Z</dcterms:created>
  <dcterms:modified xsi:type="dcterms:W3CDTF">2015-12-31T08:47:00Z</dcterms:modified>
</cp:coreProperties>
</file>